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0BCE84" w14:textId="2AAD90DE" w:rsidR="007F178E" w:rsidRDefault="00F57994" w:rsidP="009E206A">
      <w:pPr>
        <w:jc w:val="center"/>
        <w:rPr>
          <w:b/>
          <w:bCs/>
        </w:rPr>
      </w:pPr>
      <w:proofErr w:type="spellStart"/>
      <w:r>
        <w:rPr>
          <w:b/>
          <w:bCs/>
        </w:rPr>
        <w:t>Github</w:t>
      </w:r>
      <w:proofErr w:type="spellEnd"/>
      <w:r w:rsidR="009E206A" w:rsidRPr="00F57994">
        <w:rPr>
          <w:b/>
          <w:bCs/>
        </w:rPr>
        <w:t xml:space="preserve"> in class activi</w:t>
      </w:r>
      <w:r w:rsidR="00183FF0">
        <w:rPr>
          <w:b/>
          <w:bCs/>
        </w:rPr>
        <w:t>ties</w:t>
      </w:r>
    </w:p>
    <w:p w14:paraId="5F9B712F" w14:textId="6951FE6D" w:rsidR="00183FF0" w:rsidRDefault="00183FF0" w:rsidP="009E206A">
      <w:pPr>
        <w:jc w:val="center"/>
        <w:rPr>
          <w:b/>
          <w:bCs/>
        </w:rPr>
      </w:pPr>
    </w:p>
    <w:p w14:paraId="7A62586F" w14:textId="573714DE" w:rsidR="00183FF0" w:rsidRDefault="00183FF0" w:rsidP="00183FF0">
      <w:pPr>
        <w:rPr>
          <w:b/>
          <w:bCs/>
        </w:rPr>
      </w:pPr>
      <w:r>
        <w:rPr>
          <w:b/>
          <w:bCs/>
        </w:rPr>
        <w:t xml:space="preserve">I. </w:t>
      </w:r>
      <w:r w:rsidR="001E67D7">
        <w:rPr>
          <w:b/>
          <w:bCs/>
        </w:rPr>
        <w:t>Creating a repository with code and data</w:t>
      </w:r>
      <w:r>
        <w:rPr>
          <w:b/>
          <w:bCs/>
        </w:rPr>
        <w:t xml:space="preserve"> </w:t>
      </w:r>
    </w:p>
    <w:p w14:paraId="3EA3C303" w14:textId="748EF5B3" w:rsidR="00183FF0" w:rsidRDefault="00183FF0" w:rsidP="00091CF8">
      <w:pPr>
        <w:pStyle w:val="ListParagraph"/>
        <w:numPr>
          <w:ilvl w:val="0"/>
          <w:numId w:val="1"/>
        </w:numPr>
      </w:pPr>
      <w:r>
        <w:t xml:space="preserve">Go to </w:t>
      </w:r>
      <w:r w:rsidR="009272F6">
        <w:t>the United States Diabetes Atlas (</w:t>
      </w:r>
      <w:hyperlink r:id="rId5" w:history="1">
        <w:r w:rsidR="009272F6" w:rsidRPr="00E56286">
          <w:rPr>
            <w:rStyle w:val="Hyperlink"/>
          </w:rPr>
          <w:t>https://gis.cdc.gov/grasp/diabetes/DiabetesAtlas.html</w:t>
        </w:r>
      </w:hyperlink>
      <w:r w:rsidR="009272F6">
        <w:t>)</w:t>
      </w:r>
      <w:r w:rsidR="00091CF8">
        <w:t xml:space="preserve">, </w:t>
      </w:r>
      <w:r w:rsidR="009272F6">
        <w:t>click on Social Determi</w:t>
      </w:r>
      <w:r w:rsidR="00091CF8">
        <w:t>nan</w:t>
      </w:r>
      <w:r w:rsidR="009272F6">
        <w:t>ts of Health</w:t>
      </w:r>
      <w:r w:rsidR="00091CF8">
        <w:t>,</w:t>
      </w:r>
      <w:r w:rsidR="009272F6">
        <w:t xml:space="preserve"> click on table above the map, </w:t>
      </w:r>
      <w:r w:rsidR="00091CF8">
        <w:t xml:space="preserve">and </w:t>
      </w:r>
      <w:r w:rsidR="009272F6">
        <w:t>download the CSV file</w:t>
      </w:r>
    </w:p>
    <w:p w14:paraId="7A8B6B00" w14:textId="208BDF0C" w:rsidR="009272F6" w:rsidRDefault="001E67D7" w:rsidP="00091CF8">
      <w:pPr>
        <w:pStyle w:val="ListParagraph"/>
        <w:numPr>
          <w:ilvl w:val="0"/>
          <w:numId w:val="1"/>
        </w:numPr>
      </w:pPr>
      <w:r>
        <w:t>P</w:t>
      </w:r>
      <w:r w:rsidR="009272F6">
        <w:t xml:space="preserve">ut the CSV file in </w:t>
      </w:r>
      <w:r>
        <w:t>a directory/folder</w:t>
      </w:r>
      <w:r w:rsidR="00091CF8">
        <w:t xml:space="preserve"> on your desktop</w:t>
      </w:r>
    </w:p>
    <w:p w14:paraId="27995F9C" w14:textId="4F821E9D" w:rsidR="001E67D7" w:rsidRDefault="001E67D7" w:rsidP="00091CF8">
      <w:pPr>
        <w:pStyle w:val="ListParagraph"/>
        <w:numPr>
          <w:ilvl w:val="0"/>
          <w:numId w:val="1"/>
        </w:numPr>
      </w:pPr>
      <w:r>
        <w:t>Initialize that directory/folder for version control</w:t>
      </w:r>
      <w:r w:rsidR="00091CF8">
        <w:t xml:space="preserve"> using the command line</w:t>
      </w:r>
    </w:p>
    <w:p w14:paraId="4DDD1AC1" w14:textId="7F75A732" w:rsidR="001E67D7" w:rsidRDefault="001E67D7" w:rsidP="00091CF8">
      <w:pPr>
        <w:pStyle w:val="ListParagraph"/>
        <w:numPr>
          <w:ilvl w:val="0"/>
          <w:numId w:val="1"/>
        </w:numPr>
      </w:pPr>
      <w:r>
        <w:t>Put the CSV file under version control</w:t>
      </w:r>
      <w:r w:rsidR="00091CF8">
        <w:t xml:space="preserve"> using the command line</w:t>
      </w:r>
    </w:p>
    <w:p w14:paraId="60F1DEBA" w14:textId="7D7F5DBE" w:rsidR="009272F6" w:rsidRDefault="001E67D7" w:rsidP="00091CF8">
      <w:pPr>
        <w:pStyle w:val="ListParagraph"/>
        <w:numPr>
          <w:ilvl w:val="0"/>
          <w:numId w:val="1"/>
        </w:numPr>
      </w:pPr>
      <w:r>
        <w:t xml:space="preserve">Upload the </w:t>
      </w:r>
      <w:r w:rsidR="00091CF8">
        <w:t xml:space="preserve">CSV file </w:t>
      </w:r>
      <w:r>
        <w:t xml:space="preserve">to </w:t>
      </w:r>
      <w:r w:rsidR="00B76813">
        <w:t xml:space="preserve">a </w:t>
      </w:r>
      <w:bookmarkStart w:id="0" w:name="_GoBack"/>
      <w:r w:rsidR="00B76813">
        <w:t xml:space="preserve">US diabetes </w:t>
      </w:r>
      <w:r w:rsidR="007B4EA4">
        <w:t xml:space="preserve">project </w:t>
      </w:r>
      <w:r>
        <w:t>repository</w:t>
      </w:r>
      <w:r w:rsidR="00B76813">
        <w:t xml:space="preserve"> </w:t>
      </w:r>
      <w:bookmarkEnd w:id="0"/>
      <w:r w:rsidR="00B76813">
        <w:t xml:space="preserve">you create on </w:t>
      </w:r>
      <w:proofErr w:type="spellStart"/>
      <w:r w:rsidR="00B76813">
        <w:t>Github</w:t>
      </w:r>
      <w:proofErr w:type="spellEnd"/>
      <w:r>
        <w:t xml:space="preserve"> using </w:t>
      </w:r>
      <w:r w:rsidR="00091CF8">
        <w:t xml:space="preserve">the </w:t>
      </w:r>
      <w:r>
        <w:t>command line</w:t>
      </w:r>
      <w:r w:rsidR="007B4EA4">
        <w:t xml:space="preserve"> with a commit message</w:t>
      </w:r>
    </w:p>
    <w:p w14:paraId="47EE2EEB" w14:textId="4631086B" w:rsidR="001E67D7" w:rsidRDefault="001E67D7" w:rsidP="00091CF8">
      <w:pPr>
        <w:pStyle w:val="ListParagraph"/>
        <w:numPr>
          <w:ilvl w:val="0"/>
          <w:numId w:val="1"/>
        </w:numPr>
      </w:pPr>
      <w:r w:rsidRPr="001E67D7">
        <w:t xml:space="preserve">Edit the file </w:t>
      </w:r>
      <w:r w:rsidR="00091CF8">
        <w:t xml:space="preserve">in your local directory/folder </w:t>
      </w:r>
      <w:r w:rsidRPr="001E67D7">
        <w:t>removing rows 1 and 2</w:t>
      </w:r>
    </w:p>
    <w:p w14:paraId="732407D1" w14:textId="621CB847" w:rsidR="001E67D7" w:rsidRDefault="00B76813" w:rsidP="00091CF8">
      <w:pPr>
        <w:pStyle w:val="ListParagraph"/>
        <w:numPr>
          <w:ilvl w:val="0"/>
          <w:numId w:val="1"/>
        </w:numPr>
      </w:pPr>
      <w:r>
        <w:t xml:space="preserve">Commit those changes back to </w:t>
      </w:r>
      <w:proofErr w:type="spellStart"/>
      <w:r>
        <w:t>Github</w:t>
      </w:r>
      <w:proofErr w:type="spellEnd"/>
      <w:r>
        <w:t xml:space="preserve"> using the command line with a message that indicates what was changed</w:t>
      </w:r>
    </w:p>
    <w:p w14:paraId="67D36422" w14:textId="729BF99C" w:rsidR="00B76813" w:rsidRDefault="00B76813" w:rsidP="00091CF8">
      <w:pPr>
        <w:pStyle w:val="ListParagraph"/>
        <w:numPr>
          <w:ilvl w:val="0"/>
          <w:numId w:val="1"/>
        </w:numPr>
      </w:pPr>
      <w:r>
        <w:t xml:space="preserve">Upload that file to </w:t>
      </w:r>
      <w:proofErr w:type="spellStart"/>
      <w:r>
        <w:t>Github</w:t>
      </w:r>
      <w:proofErr w:type="spellEnd"/>
      <w:r>
        <w:t xml:space="preserve"> using the command line </w:t>
      </w:r>
    </w:p>
    <w:p w14:paraId="64C3D57F" w14:textId="4CC02C00" w:rsidR="00B24276" w:rsidRDefault="00B24276" w:rsidP="00091CF8">
      <w:pPr>
        <w:pStyle w:val="ListParagraph"/>
        <w:numPr>
          <w:ilvl w:val="0"/>
          <w:numId w:val="1"/>
        </w:numPr>
      </w:pPr>
      <w:r>
        <w:t xml:space="preserve">View the changes on </w:t>
      </w:r>
      <w:proofErr w:type="spellStart"/>
      <w:r>
        <w:t>Github</w:t>
      </w:r>
      <w:proofErr w:type="spellEnd"/>
      <w:r>
        <w:t>. What do you see?</w:t>
      </w:r>
    </w:p>
    <w:p w14:paraId="7ABF033C" w14:textId="34DBFCAC" w:rsidR="00B76813" w:rsidRDefault="00B76813" w:rsidP="00091CF8">
      <w:pPr>
        <w:pStyle w:val="ListParagraph"/>
        <w:numPr>
          <w:ilvl w:val="0"/>
          <w:numId w:val="1"/>
        </w:numPr>
      </w:pPr>
      <w:r>
        <w:t>View your repository to make sure all is in order (you should see</w:t>
      </w:r>
      <w:r w:rsidR="00165891">
        <w:t xml:space="preserve"> the CSV file with two versions</w:t>
      </w:r>
      <w:r>
        <w:t>)</w:t>
      </w:r>
    </w:p>
    <w:p w14:paraId="78E15B8A" w14:textId="63E843D6" w:rsidR="00B76813" w:rsidRDefault="00B76813" w:rsidP="00091CF8">
      <w:pPr>
        <w:pStyle w:val="ListParagraph"/>
        <w:numPr>
          <w:ilvl w:val="0"/>
          <w:numId w:val="1"/>
        </w:numPr>
      </w:pPr>
      <w:r w:rsidRPr="00B76813">
        <w:t>Create an R Markdown code file for the project in R Studio</w:t>
      </w:r>
      <w:r>
        <w:t xml:space="preserve"> with the title of the project, your name, and </w:t>
      </w:r>
      <w:r w:rsidR="00165891">
        <w:t xml:space="preserve">the </w:t>
      </w:r>
      <w:r>
        <w:t>date</w:t>
      </w:r>
    </w:p>
    <w:p w14:paraId="7881C5E0" w14:textId="13D2B3C0" w:rsidR="00B76813" w:rsidRDefault="00B76813" w:rsidP="00091CF8">
      <w:pPr>
        <w:pStyle w:val="ListParagraph"/>
        <w:numPr>
          <w:ilvl w:val="0"/>
          <w:numId w:val="1"/>
        </w:numPr>
      </w:pPr>
      <w:r>
        <w:t xml:space="preserve">Import the diabetes data file </w:t>
      </w:r>
      <w:r w:rsidR="00C41B47">
        <w:t xml:space="preserve">into R studio </w:t>
      </w:r>
      <w:r>
        <w:t xml:space="preserve">from your </w:t>
      </w:r>
      <w:proofErr w:type="spellStart"/>
      <w:r>
        <w:t>Github</w:t>
      </w:r>
      <w:proofErr w:type="spellEnd"/>
      <w:r>
        <w:t xml:space="preserve"> site</w:t>
      </w:r>
      <w:r w:rsidR="00B24276">
        <w:t>. How many rows and columns are there?</w:t>
      </w:r>
    </w:p>
    <w:p w14:paraId="29AEE718" w14:textId="143CF072" w:rsidR="00B76813" w:rsidRDefault="00091CF8" w:rsidP="00091CF8">
      <w:pPr>
        <w:pStyle w:val="ListParagraph"/>
        <w:numPr>
          <w:ilvl w:val="0"/>
          <w:numId w:val="1"/>
        </w:numPr>
      </w:pPr>
      <w:r>
        <w:t xml:space="preserve">Using code, find </w:t>
      </w:r>
      <w:r w:rsidR="00165891">
        <w:t xml:space="preserve">the </w:t>
      </w:r>
      <w:r>
        <w:t>county with the highest diabetes rate (annotate the code</w:t>
      </w:r>
      <w:r w:rsidR="00165891">
        <w:t xml:space="preserve"> to indicate what it does</w:t>
      </w:r>
      <w:r>
        <w:t>)</w:t>
      </w:r>
    </w:p>
    <w:p w14:paraId="1ED50A7E" w14:textId="4E31EE25" w:rsidR="00091CF8" w:rsidRDefault="00091CF8" w:rsidP="00091CF8">
      <w:pPr>
        <w:pStyle w:val="ListParagraph"/>
        <w:numPr>
          <w:ilvl w:val="0"/>
          <w:numId w:val="1"/>
        </w:numPr>
      </w:pPr>
      <w:r>
        <w:t xml:space="preserve">Publish the code on </w:t>
      </w:r>
      <w:proofErr w:type="spellStart"/>
      <w:r>
        <w:t>Github</w:t>
      </w:r>
      <w:proofErr w:type="spellEnd"/>
      <w:r>
        <w:t xml:space="preserve"> in your project repository</w:t>
      </w:r>
      <w:r w:rsidR="00165891">
        <w:t xml:space="preserve"> using the command line</w:t>
      </w:r>
    </w:p>
    <w:p w14:paraId="0CA8A928" w14:textId="31402317" w:rsidR="00091CF8" w:rsidRDefault="00091CF8" w:rsidP="00091CF8">
      <w:pPr>
        <w:pStyle w:val="ListParagraph"/>
        <w:numPr>
          <w:ilvl w:val="0"/>
          <w:numId w:val="1"/>
        </w:numPr>
      </w:pPr>
      <w:r>
        <w:t xml:space="preserve">Create a </w:t>
      </w:r>
      <w:proofErr w:type="spellStart"/>
      <w:r>
        <w:t>READ</w:t>
      </w:r>
      <w:r w:rsidR="00C41B47">
        <w:t>ME</w:t>
      </w:r>
      <w:r>
        <w:t>.</w:t>
      </w:r>
      <w:r w:rsidR="003351F4">
        <w:t>Rmd</w:t>
      </w:r>
      <w:proofErr w:type="spellEnd"/>
      <w:r>
        <w:t xml:space="preserve"> file that gives a description of the repository file, where it came from, and when it was downloaded</w:t>
      </w:r>
      <w:r w:rsidR="00165891">
        <w:t xml:space="preserve">, publish that file on </w:t>
      </w:r>
      <w:proofErr w:type="spellStart"/>
      <w:r w:rsidR="00165891">
        <w:t>Github</w:t>
      </w:r>
      <w:proofErr w:type="spellEnd"/>
      <w:r w:rsidR="00165891">
        <w:t xml:space="preserve"> </w:t>
      </w:r>
      <w:r w:rsidR="00C41B47">
        <w:t xml:space="preserve">in your project repository </w:t>
      </w:r>
      <w:r w:rsidR="00165891">
        <w:t>using the command line.</w:t>
      </w:r>
    </w:p>
    <w:p w14:paraId="23FF0B50" w14:textId="77777777" w:rsidR="001E67D7" w:rsidRDefault="001E67D7" w:rsidP="00183FF0"/>
    <w:p w14:paraId="3602A68A" w14:textId="77777777" w:rsidR="001E67D7" w:rsidRPr="00F57994" w:rsidRDefault="001E67D7" w:rsidP="00183FF0">
      <w:pPr>
        <w:rPr>
          <w:b/>
          <w:bCs/>
        </w:rPr>
      </w:pPr>
    </w:p>
    <w:p w14:paraId="6286C2D9" w14:textId="1928C8E2" w:rsidR="009E206A" w:rsidRPr="00B76813" w:rsidRDefault="00B76813" w:rsidP="009E206A">
      <w:pPr>
        <w:rPr>
          <w:b/>
          <w:bCs/>
        </w:rPr>
      </w:pPr>
      <w:r w:rsidRPr="00B76813">
        <w:rPr>
          <w:b/>
          <w:bCs/>
        </w:rPr>
        <w:t>II. Collaborative Coding</w:t>
      </w:r>
    </w:p>
    <w:p w14:paraId="412002EB" w14:textId="77777777" w:rsidR="00B76813" w:rsidRDefault="00B76813" w:rsidP="009E206A">
      <w:pPr>
        <w:rPr>
          <w:b/>
          <w:bCs/>
        </w:rPr>
      </w:pPr>
    </w:p>
    <w:p w14:paraId="3CDA3E44" w14:textId="5FA7434A" w:rsidR="00C41B47" w:rsidRDefault="009E206A" w:rsidP="00C41B47">
      <w:r w:rsidRPr="00F57994">
        <w:rPr>
          <w:b/>
          <w:bCs/>
        </w:rPr>
        <w:t>Parts</w:t>
      </w:r>
      <w:r w:rsidR="00C41B47">
        <w:rPr>
          <w:b/>
          <w:bCs/>
        </w:rPr>
        <w:t xml:space="preserve"> for pairs</w:t>
      </w:r>
      <w:r w:rsidRPr="00F57994">
        <w:rPr>
          <w:b/>
          <w:bCs/>
        </w:rPr>
        <w:t>:</w:t>
      </w:r>
      <w:r>
        <w:t xml:space="preserve"> Owner, collaborator 1</w:t>
      </w:r>
    </w:p>
    <w:p w14:paraId="2ECD5EE0" w14:textId="77777777" w:rsidR="00B22F34" w:rsidRDefault="00B22F34" w:rsidP="00C41B47"/>
    <w:p w14:paraId="71985736" w14:textId="00A33EAC" w:rsidR="00C41B47" w:rsidRDefault="009E206A" w:rsidP="00C41B47">
      <w:pPr>
        <w:pStyle w:val="ListParagraph"/>
        <w:numPr>
          <w:ilvl w:val="0"/>
          <w:numId w:val="4"/>
        </w:numPr>
      </w:pPr>
      <w:r>
        <w:t>Pick someone to collaborate with at your table</w:t>
      </w:r>
      <w:r w:rsidR="00C41B47">
        <w:t xml:space="preserve"> and assign owner and collaborator parts.</w:t>
      </w:r>
    </w:p>
    <w:p w14:paraId="17259E95" w14:textId="561B828D" w:rsidR="00C41B47" w:rsidRDefault="009E206A" w:rsidP="00C41B47">
      <w:pPr>
        <w:pStyle w:val="ListParagraph"/>
        <w:numPr>
          <w:ilvl w:val="0"/>
          <w:numId w:val="4"/>
        </w:numPr>
      </w:pPr>
      <w:r>
        <w:t xml:space="preserve">The owner will </w:t>
      </w:r>
      <w:r w:rsidR="00165891">
        <w:t>use their diabetes repository</w:t>
      </w:r>
      <w:r>
        <w:t xml:space="preserve"> and add the collaborator</w:t>
      </w:r>
    </w:p>
    <w:p w14:paraId="0706BC53" w14:textId="064E493F" w:rsidR="00C41B47" w:rsidRDefault="009E206A" w:rsidP="00C41B47">
      <w:pPr>
        <w:pStyle w:val="ListParagraph"/>
        <w:numPr>
          <w:ilvl w:val="0"/>
          <w:numId w:val="4"/>
        </w:numPr>
      </w:pPr>
      <w:r>
        <w:t>The collaborator</w:t>
      </w:r>
      <w:r w:rsidR="00C41B47">
        <w:t xml:space="preserve"> </w:t>
      </w:r>
      <w:r>
        <w:t xml:space="preserve">will clone the </w:t>
      </w:r>
      <w:r w:rsidR="00C41B47">
        <w:t xml:space="preserve">diabetes </w:t>
      </w:r>
      <w:r>
        <w:t>repository</w:t>
      </w:r>
    </w:p>
    <w:p w14:paraId="62CF0078" w14:textId="77777777" w:rsidR="00C41B47" w:rsidRDefault="00F57994" w:rsidP="00C41B47">
      <w:pPr>
        <w:pStyle w:val="ListParagraph"/>
        <w:numPr>
          <w:ilvl w:val="0"/>
          <w:numId w:val="4"/>
        </w:numPr>
      </w:pPr>
      <w:r>
        <w:t xml:space="preserve">Collaborator 1 will </w:t>
      </w:r>
      <w:r w:rsidR="009E206A">
        <w:t xml:space="preserve">make a change to the </w:t>
      </w:r>
      <w:r w:rsidR="00165891">
        <w:t xml:space="preserve">coding </w:t>
      </w:r>
      <w:r w:rsidR="009E206A">
        <w:t>file</w:t>
      </w:r>
      <w:r w:rsidR="00165891">
        <w:t>, writing code to take the mean</w:t>
      </w:r>
      <w:r w:rsidR="008C51E5">
        <w:t xml:space="preserve"> of the overall SVI</w:t>
      </w:r>
      <w:r w:rsidR="009E206A">
        <w:t xml:space="preserve"> and push it back up</w:t>
      </w:r>
    </w:p>
    <w:p w14:paraId="06A0F5CC" w14:textId="71AC2886" w:rsidR="00C41B47" w:rsidRDefault="00C41B47" w:rsidP="00C41B47">
      <w:pPr>
        <w:pStyle w:val="ListParagraph"/>
        <w:numPr>
          <w:ilvl w:val="0"/>
          <w:numId w:val="4"/>
        </w:numPr>
      </w:pPr>
      <w:r>
        <w:t>T</w:t>
      </w:r>
      <w:r w:rsidR="009E206A">
        <w:t xml:space="preserve">he owner </w:t>
      </w:r>
      <w:r w:rsidR="00F57994">
        <w:t xml:space="preserve">will </w:t>
      </w:r>
      <w:r w:rsidR="009E206A">
        <w:t>pull the changes, make another change</w:t>
      </w:r>
      <w:r w:rsidR="00F57994">
        <w:t xml:space="preserve"> to the file</w:t>
      </w:r>
      <w:r w:rsidR="009E206A">
        <w:t xml:space="preserve"> </w:t>
      </w:r>
      <w:r w:rsidR="008C51E5">
        <w:t xml:space="preserve">(e.g. delete Alabama) </w:t>
      </w:r>
      <w:r w:rsidR="009E206A">
        <w:t>and push it back up</w:t>
      </w:r>
      <w:r w:rsidR="008C51E5">
        <w:t xml:space="preserve"> with a commit message</w:t>
      </w:r>
    </w:p>
    <w:p w14:paraId="2759BA05" w14:textId="77777777" w:rsidR="00C41B47" w:rsidRDefault="00F57994" w:rsidP="00C41B47">
      <w:pPr>
        <w:pStyle w:val="ListParagraph"/>
        <w:numPr>
          <w:ilvl w:val="0"/>
          <w:numId w:val="4"/>
        </w:numPr>
      </w:pPr>
      <w:r>
        <w:t>Collaborator 1 will pull the new changes</w:t>
      </w:r>
    </w:p>
    <w:p w14:paraId="46628394" w14:textId="0B4A051F" w:rsidR="008C51E5" w:rsidRDefault="00B22F34" w:rsidP="00C41B47">
      <w:pPr>
        <w:pStyle w:val="ListParagraph"/>
        <w:numPr>
          <w:ilvl w:val="0"/>
          <w:numId w:val="4"/>
        </w:numPr>
      </w:pPr>
      <w:r w:rsidRPr="00B22F34">
        <w:rPr>
          <w:b/>
          <w:bCs/>
        </w:rPr>
        <w:t>Extra optional challenge:</w:t>
      </w:r>
      <w:r>
        <w:t xml:space="preserve"> Collaborate 1</w:t>
      </w:r>
      <w:r w:rsidR="008C51E5">
        <w:t xml:space="preserve"> </w:t>
      </w:r>
      <w:r>
        <w:t xml:space="preserve">in consultation with the owner </w:t>
      </w:r>
      <w:r w:rsidR="008C51E5">
        <w:t>decides that AL should not be deleted so reverts to the previous version using commands in the command line</w:t>
      </w:r>
      <w:r>
        <w:t xml:space="preserve"> (</w:t>
      </w:r>
      <w:r w:rsidR="005748D6">
        <w:t xml:space="preserve">this may be helpful: </w:t>
      </w:r>
      <w:hyperlink r:id="rId6" w:history="1">
        <w:r w:rsidRPr="0017308D">
          <w:rPr>
            <w:rStyle w:val="Hyperlink"/>
          </w:rPr>
          <w:t>https://www.techtarget.com/searchitoperations/answer/How-to-roll-back-Git-code-to-a-previous-commit</w:t>
        </w:r>
      </w:hyperlink>
      <w:r>
        <w:t>)</w:t>
      </w:r>
    </w:p>
    <w:p w14:paraId="7F36DDC0" w14:textId="77777777" w:rsidR="00C41B47" w:rsidRDefault="00C41B47" w:rsidP="00C41B47">
      <w:pPr>
        <w:rPr>
          <w:b/>
          <w:bCs/>
        </w:rPr>
      </w:pPr>
    </w:p>
    <w:p w14:paraId="76E60B5A" w14:textId="2D31F964" w:rsidR="00C41B47" w:rsidRDefault="00C41B47" w:rsidP="00C41B47">
      <w:r w:rsidRPr="00F57994">
        <w:rPr>
          <w:b/>
          <w:bCs/>
        </w:rPr>
        <w:t>Parts</w:t>
      </w:r>
      <w:r>
        <w:rPr>
          <w:b/>
          <w:bCs/>
        </w:rPr>
        <w:t xml:space="preserve"> for trios</w:t>
      </w:r>
      <w:r w:rsidRPr="00F57994">
        <w:rPr>
          <w:b/>
          <w:bCs/>
        </w:rPr>
        <w:t>:</w:t>
      </w:r>
      <w:r>
        <w:t xml:space="preserve"> Owner, collaborator 1, collaborator 2 </w:t>
      </w:r>
    </w:p>
    <w:p w14:paraId="724E7E98" w14:textId="77777777" w:rsidR="00C41B47" w:rsidRDefault="00C41B47" w:rsidP="00C41B47"/>
    <w:p w14:paraId="485B73A5" w14:textId="7AB0E250" w:rsidR="00C41B47" w:rsidRDefault="00C41B47" w:rsidP="00C41B47">
      <w:pPr>
        <w:pStyle w:val="ListParagraph"/>
        <w:numPr>
          <w:ilvl w:val="0"/>
          <w:numId w:val="3"/>
        </w:numPr>
      </w:pPr>
      <w:r>
        <w:t>Pick someone to collaborate with at your table</w:t>
      </w:r>
      <w:r w:rsidR="00B22F34">
        <w:t xml:space="preserve"> and assign parts (owner, collaborator 1 and collaborator 2)</w:t>
      </w:r>
    </w:p>
    <w:p w14:paraId="77706677" w14:textId="2FA00BAE" w:rsidR="00C41B47" w:rsidRDefault="00C41B47" w:rsidP="00C41B47">
      <w:pPr>
        <w:pStyle w:val="ListParagraph"/>
        <w:numPr>
          <w:ilvl w:val="0"/>
          <w:numId w:val="3"/>
        </w:numPr>
      </w:pPr>
      <w:r>
        <w:t>The owner will use their diabetes repository and add the collaborators</w:t>
      </w:r>
    </w:p>
    <w:p w14:paraId="2E17E828" w14:textId="7D236EB1" w:rsidR="00C41B47" w:rsidRDefault="00C41B47" w:rsidP="00C41B47">
      <w:pPr>
        <w:pStyle w:val="ListParagraph"/>
        <w:numPr>
          <w:ilvl w:val="0"/>
          <w:numId w:val="3"/>
        </w:numPr>
      </w:pPr>
      <w:r>
        <w:t>The collaborators will clone the repository</w:t>
      </w:r>
    </w:p>
    <w:p w14:paraId="663202FF" w14:textId="77777777" w:rsidR="00C41B47" w:rsidRDefault="00C41B47" w:rsidP="00C41B47">
      <w:pPr>
        <w:pStyle w:val="ListParagraph"/>
        <w:numPr>
          <w:ilvl w:val="0"/>
          <w:numId w:val="3"/>
        </w:numPr>
      </w:pPr>
      <w:r>
        <w:t>Collaborator 1 will make a change to the coding file, writing code to take the mean of the overall SVI and push it back up</w:t>
      </w:r>
    </w:p>
    <w:p w14:paraId="27A9E0E2" w14:textId="535A6739" w:rsidR="00C41B47" w:rsidRDefault="00C41B47" w:rsidP="00C41B47">
      <w:pPr>
        <w:pStyle w:val="ListParagraph"/>
        <w:numPr>
          <w:ilvl w:val="0"/>
          <w:numId w:val="3"/>
        </w:numPr>
      </w:pPr>
      <w:r>
        <w:t>Collaborator 2 will pull the changes, make another change to the file (e.g. delete Alabama) and push it back up with a commit message</w:t>
      </w:r>
    </w:p>
    <w:p w14:paraId="3B24F553" w14:textId="70BB7FC1" w:rsidR="00C41B47" w:rsidRDefault="00C41B47" w:rsidP="00C41B47">
      <w:pPr>
        <w:pStyle w:val="ListParagraph"/>
        <w:numPr>
          <w:ilvl w:val="0"/>
          <w:numId w:val="3"/>
        </w:numPr>
      </w:pPr>
      <w:r>
        <w:t>Collaborator 1</w:t>
      </w:r>
      <w:r w:rsidR="00B22F34">
        <w:t xml:space="preserve"> and the owner</w:t>
      </w:r>
      <w:r>
        <w:t xml:space="preserve"> will pull the new changes</w:t>
      </w:r>
    </w:p>
    <w:p w14:paraId="13E445F9" w14:textId="08FD2D58" w:rsidR="00C41B47" w:rsidRDefault="00B22F34" w:rsidP="00C41B47">
      <w:pPr>
        <w:pStyle w:val="ListParagraph"/>
        <w:numPr>
          <w:ilvl w:val="0"/>
          <w:numId w:val="3"/>
        </w:numPr>
      </w:pPr>
      <w:r w:rsidRPr="00B22F34">
        <w:rPr>
          <w:b/>
          <w:bCs/>
        </w:rPr>
        <w:t>Extra optional challenge:</w:t>
      </w:r>
      <w:r>
        <w:t xml:space="preserve"> </w:t>
      </w:r>
      <w:r w:rsidR="00C41B47">
        <w:t xml:space="preserve">The </w:t>
      </w:r>
      <w:r>
        <w:t>group</w:t>
      </w:r>
      <w:r w:rsidR="00C41B47">
        <w:t xml:space="preserve"> decides that AL should not be deleted so </w:t>
      </w:r>
      <w:r>
        <w:t xml:space="preserve">one person is tasked to </w:t>
      </w:r>
      <w:r w:rsidR="00C41B47">
        <w:t xml:space="preserve">revert to the previous version using commands in the command line (this may be helpful: </w:t>
      </w:r>
      <w:r w:rsidR="00C41B47" w:rsidRPr="005748D6">
        <w:t>https://www.techtarget.com/searchitoperations/answer/How-to-roll-back-Git-code-to-a-previous-commit</w:t>
      </w:r>
      <w:r w:rsidR="00C41B47">
        <w:t xml:space="preserve"> )</w:t>
      </w:r>
    </w:p>
    <w:p w14:paraId="73C14A27" w14:textId="60BF34F9" w:rsidR="00B22F34" w:rsidRDefault="00B22F34" w:rsidP="00B22F34">
      <w:pPr>
        <w:ind w:left="360"/>
      </w:pPr>
    </w:p>
    <w:p w14:paraId="6EB9FE73" w14:textId="77777777" w:rsidR="00C41B47" w:rsidRDefault="00C41B47" w:rsidP="00C41B47"/>
    <w:sectPr w:rsidR="00C41B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0F3B9B"/>
    <w:multiLevelType w:val="hybridMultilevel"/>
    <w:tmpl w:val="D64476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8C0C82"/>
    <w:multiLevelType w:val="hybridMultilevel"/>
    <w:tmpl w:val="1AEC4A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AB1C09"/>
    <w:multiLevelType w:val="hybridMultilevel"/>
    <w:tmpl w:val="854C3D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8D1573"/>
    <w:multiLevelType w:val="hybridMultilevel"/>
    <w:tmpl w:val="D64476A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MDW0tDA2NbWwMLBU0lEKTi0uzszPAykwrAUAopLKdCwAAAA="/>
  </w:docVars>
  <w:rsids>
    <w:rsidRoot w:val="009E206A"/>
    <w:rsid w:val="00091CF8"/>
    <w:rsid w:val="00165891"/>
    <w:rsid w:val="00183FF0"/>
    <w:rsid w:val="001E67D7"/>
    <w:rsid w:val="003351F4"/>
    <w:rsid w:val="005748D6"/>
    <w:rsid w:val="005D11EC"/>
    <w:rsid w:val="006601A4"/>
    <w:rsid w:val="006F2DCC"/>
    <w:rsid w:val="007B4EA4"/>
    <w:rsid w:val="008C51E5"/>
    <w:rsid w:val="008F43C0"/>
    <w:rsid w:val="009272F6"/>
    <w:rsid w:val="009E206A"/>
    <w:rsid w:val="00B22F34"/>
    <w:rsid w:val="00B24276"/>
    <w:rsid w:val="00B76813"/>
    <w:rsid w:val="00C41B47"/>
    <w:rsid w:val="00C70E10"/>
    <w:rsid w:val="00CA4EB2"/>
    <w:rsid w:val="00F269B7"/>
    <w:rsid w:val="00F57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09DB9"/>
  <w15:chartTrackingRefBased/>
  <w15:docId w15:val="{B539E4D9-388E-4C46-A07B-DE6B471CA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272F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272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91CF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6589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echtarget.com/searchitoperations/answer/How-to-roll-back-Git-code-to-a-previous-commit" TargetMode="External"/><Relationship Id="rId5" Type="http://schemas.openxmlformats.org/officeDocument/2006/relationships/hyperlink" Target="https://gis.cdc.gov/grasp/diabetes/DiabetesAtla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1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 Kim</dc:creator>
  <cp:keywords/>
  <dc:description/>
  <cp:lastModifiedBy>Ssentumbwe, Vicent</cp:lastModifiedBy>
  <cp:revision>2</cp:revision>
  <dcterms:created xsi:type="dcterms:W3CDTF">2022-09-08T18:34:00Z</dcterms:created>
  <dcterms:modified xsi:type="dcterms:W3CDTF">2022-09-08T18:34:00Z</dcterms:modified>
</cp:coreProperties>
</file>